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7E99" w:rsidRDefault="00B27E99">
      <w:bookmarkStart w:id="0" w:name="_GoBack"/>
      <w:bookmarkEnd w:id="0"/>
    </w:p>
    <w:tbl>
      <w:tblPr>
        <w:tblStyle w:val="TabloKlavuzu"/>
        <w:tblW w:w="9464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7655"/>
      </w:tblGrid>
      <w:tr w:rsidR="0068016E" w:rsidTr="0068016E">
        <w:tc>
          <w:tcPr>
            <w:tcW w:w="1809" w:type="dxa"/>
          </w:tcPr>
          <w:p w:rsidR="0068016E" w:rsidRDefault="00FA04DA" w:rsidP="0068016E"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.6pt;height:78.6pt">
                  <v:imagedata r:id="rId8" o:title="logo"/>
                </v:shape>
              </w:pict>
            </w:r>
          </w:p>
        </w:tc>
        <w:tc>
          <w:tcPr>
            <w:tcW w:w="7655" w:type="dxa"/>
          </w:tcPr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T.C. Nuh Naci Yazgan Üniversitesi</w:t>
            </w:r>
          </w:p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Mühendislik Fakültesi</w:t>
            </w:r>
          </w:p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Endüstri Mühendisliği Bölümü</w:t>
            </w:r>
          </w:p>
          <w:p w:rsidR="0068016E" w:rsidRDefault="003571FA" w:rsidP="00B27E99">
            <w:pPr>
              <w:jc w:val="center"/>
            </w:pPr>
            <w:r>
              <w:rPr>
                <w:rFonts w:ascii="Times New Roman" w:hAnsi="Times New Roman" w:cs="Times New Roman"/>
                <w:b/>
                <w:szCs w:val="20"/>
              </w:rPr>
              <w:t xml:space="preserve">Proje </w:t>
            </w:r>
            <w:r w:rsidR="00F5063C" w:rsidRPr="00F5063C">
              <w:rPr>
                <w:rFonts w:ascii="Times New Roman" w:hAnsi="Times New Roman" w:cs="Times New Roman"/>
                <w:b/>
                <w:szCs w:val="20"/>
              </w:rPr>
              <w:t>Değerlendirme Formu</w:t>
            </w:r>
          </w:p>
        </w:tc>
      </w:tr>
    </w:tbl>
    <w:p w:rsidR="00EF0A89" w:rsidRDefault="00EF0A89" w:rsidP="008F4740"/>
    <w:p w:rsidR="008F4740" w:rsidRDefault="00E951BC" w:rsidP="008F47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je Başlığı</w:t>
      </w:r>
      <w:r w:rsidR="008F4740">
        <w:rPr>
          <w:rFonts w:ascii="Times New Roman" w:hAnsi="Times New Roman" w:cs="Times New Roman"/>
          <w:b/>
        </w:rPr>
        <w:t xml:space="preserve">: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26"/>
        <w:gridCol w:w="3969"/>
        <w:gridCol w:w="1843"/>
        <w:gridCol w:w="1874"/>
      </w:tblGrid>
      <w:tr w:rsidR="00B85168" w:rsidTr="00B85168">
        <w:trPr>
          <w:trHeight w:val="397"/>
        </w:trPr>
        <w:tc>
          <w:tcPr>
            <w:tcW w:w="1526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Öğrenci No</w:t>
            </w:r>
          </w:p>
        </w:tc>
        <w:tc>
          <w:tcPr>
            <w:tcW w:w="3969" w:type="dxa"/>
            <w:vAlign w:val="center"/>
          </w:tcPr>
          <w:p w:rsidR="00B85168" w:rsidRPr="00B85168" w:rsidRDefault="00B85168" w:rsidP="00B85168">
            <w:pPr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Öğrenci Adı, Soyadı</w:t>
            </w:r>
          </w:p>
        </w:tc>
        <w:tc>
          <w:tcPr>
            <w:tcW w:w="1843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1874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B85168" w:rsidTr="00B85168">
        <w:trPr>
          <w:trHeight w:val="397"/>
        </w:trPr>
        <w:tc>
          <w:tcPr>
            <w:tcW w:w="1526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4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</w:tr>
    </w:tbl>
    <w:p w:rsidR="008F4740" w:rsidRDefault="008F4740" w:rsidP="008F4740">
      <w:pPr>
        <w:spacing w:after="0"/>
        <w:jc w:val="right"/>
        <w:rPr>
          <w:rFonts w:ascii="Times New Roman" w:hAnsi="Times New Roman" w:cs="Times New Roman"/>
          <w:b/>
        </w:rPr>
      </w:pPr>
    </w:p>
    <w:p w:rsidR="00631904" w:rsidRDefault="00BC4FAE" w:rsidP="00631904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eğerlendirme Maddeleri 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3626"/>
        <w:gridCol w:w="1133"/>
        <w:gridCol w:w="1132"/>
        <w:gridCol w:w="1133"/>
        <w:gridCol w:w="1132"/>
        <w:gridCol w:w="1132"/>
      </w:tblGrid>
      <w:tr w:rsidR="00BC4FAE" w:rsidTr="000C778A">
        <w:trPr>
          <w:jc w:val="center"/>
        </w:trPr>
        <w:tc>
          <w:tcPr>
            <w:tcW w:w="3633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Çok Zayıf (2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Zayıf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(4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Yeterli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(6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İyi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(8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Çok İyi (10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C778A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631904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Problem Tanımı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C778A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631904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Literatür Araştırması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C778A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7E1446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Özgünlük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7E1446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7E1446" w:rsidRPr="000C778A" w:rsidRDefault="007E1446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Çözüm Yönteminin Uygunluğu</w:t>
            </w: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EF0A89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EF0A89" w:rsidRPr="000C778A" w:rsidRDefault="00EF0A89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Veri Toplama Yönteminin Uygunluğu</w:t>
            </w: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C778A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631904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Sonuçlarla Hedeflerin Uyumu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31904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7E1446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urumsal Katkı </w:t>
            </w:r>
            <w:r w:rsidR="00631904"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Düzeyi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31904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7E1446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Rapor Düzeni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7E1446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7E1446" w:rsidRPr="000C778A" w:rsidRDefault="00EF0A89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orulan Sorulara Verilen Cevaplar        </w:t>
            </w: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7E1446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7E1446" w:rsidRPr="000C778A" w:rsidRDefault="00EF0A89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Sunumun Genel Değerlendirmesi</w:t>
            </w: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:rsidR="007D0D74" w:rsidRDefault="007D0D74" w:rsidP="00631904">
      <w:pPr>
        <w:spacing w:after="0"/>
        <w:jc w:val="both"/>
        <w:rPr>
          <w:rFonts w:ascii="Times New Roman" w:hAnsi="Times New Roman" w:cs="Times New Roman"/>
          <w:b/>
        </w:rPr>
      </w:pPr>
    </w:p>
    <w:p w:rsidR="00631904" w:rsidRDefault="00631904" w:rsidP="00631904">
      <w:pPr>
        <w:spacing w:after="0"/>
        <w:jc w:val="both"/>
        <w:rPr>
          <w:rFonts w:ascii="Times New Roman" w:hAnsi="Times New Roman" w:cs="Times New Roman"/>
          <w:b/>
        </w:rPr>
      </w:pPr>
      <w:r w:rsidRPr="00631904">
        <w:rPr>
          <w:rFonts w:ascii="Times New Roman" w:hAnsi="Times New Roman" w:cs="Times New Roman"/>
          <w:b/>
        </w:rPr>
        <w:t>Toplam Final Sınavı Notu : _______</w:t>
      </w:r>
    </w:p>
    <w:tbl>
      <w:tblPr>
        <w:tblStyle w:val="TabloKlavuzu"/>
        <w:tblW w:w="9452" w:type="dxa"/>
        <w:jc w:val="center"/>
        <w:tblLook w:val="04A0" w:firstRow="1" w:lastRow="0" w:firstColumn="1" w:lastColumn="0" w:noHBand="0" w:noVBand="1"/>
      </w:tblPr>
      <w:tblGrid>
        <w:gridCol w:w="3150"/>
        <w:gridCol w:w="3151"/>
        <w:gridCol w:w="3151"/>
      </w:tblGrid>
      <w:tr w:rsidR="00BC4FAE" w:rsidTr="00B45030">
        <w:trPr>
          <w:trHeight w:val="279"/>
          <w:jc w:val="center"/>
        </w:trPr>
        <w:tc>
          <w:tcPr>
            <w:tcW w:w="3150" w:type="dxa"/>
          </w:tcPr>
          <w:p w:rsidR="00BC4FAE" w:rsidRDefault="00BC4FAE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631904">
              <w:rPr>
                <w:rFonts w:ascii="Times New Roman" w:hAnsi="Times New Roman" w:cs="Times New Roman"/>
                <w:b/>
              </w:rPr>
              <w:t xml:space="preserve"> Komisyon Başkanı</w:t>
            </w:r>
          </w:p>
        </w:tc>
        <w:tc>
          <w:tcPr>
            <w:tcW w:w="3151" w:type="dxa"/>
          </w:tcPr>
          <w:p w:rsidR="00BC4FAE" w:rsidRDefault="00250F65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Komisyon</w:t>
            </w:r>
            <w:r w:rsidR="00BC4FAE" w:rsidRPr="00631904">
              <w:rPr>
                <w:rFonts w:ascii="Times New Roman" w:hAnsi="Times New Roman" w:cs="Times New Roman"/>
                <w:b/>
              </w:rPr>
              <w:t xml:space="preserve"> Üye</w:t>
            </w:r>
            <w:r w:rsidR="00BC4FAE">
              <w:rPr>
                <w:rFonts w:ascii="Times New Roman" w:hAnsi="Times New Roman" w:cs="Times New Roman"/>
                <w:b/>
              </w:rPr>
              <w:t>si</w:t>
            </w:r>
          </w:p>
        </w:tc>
        <w:tc>
          <w:tcPr>
            <w:tcW w:w="3151" w:type="dxa"/>
          </w:tcPr>
          <w:p w:rsidR="00BC4FAE" w:rsidRDefault="00BC4FAE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631904">
              <w:rPr>
                <w:rFonts w:ascii="Times New Roman" w:hAnsi="Times New Roman" w:cs="Times New Roman"/>
                <w:b/>
              </w:rPr>
              <w:t xml:space="preserve"> </w:t>
            </w:r>
            <w:r w:rsidR="00250F65">
              <w:rPr>
                <w:rFonts w:ascii="Times New Roman" w:hAnsi="Times New Roman" w:cs="Times New Roman"/>
                <w:b/>
              </w:rPr>
              <w:t>Komisyon</w:t>
            </w:r>
            <w:r w:rsidRPr="00631904">
              <w:rPr>
                <w:rFonts w:ascii="Times New Roman" w:hAnsi="Times New Roman" w:cs="Times New Roman"/>
                <w:b/>
              </w:rPr>
              <w:t xml:space="preserve"> Üye</w:t>
            </w:r>
            <w:r>
              <w:rPr>
                <w:rFonts w:ascii="Times New Roman" w:hAnsi="Times New Roman" w:cs="Times New Roman"/>
                <w:b/>
              </w:rPr>
              <w:t>si</w:t>
            </w:r>
          </w:p>
        </w:tc>
      </w:tr>
      <w:tr w:rsidR="00BC4FAE" w:rsidTr="00B45030">
        <w:trPr>
          <w:trHeight w:val="2074"/>
          <w:jc w:val="center"/>
        </w:trPr>
        <w:tc>
          <w:tcPr>
            <w:tcW w:w="3150" w:type="dxa"/>
          </w:tcPr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Pr="00631904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gramStart"/>
            <w:r w:rsidRPr="00631904">
              <w:rPr>
                <w:rFonts w:ascii="Times New Roman" w:hAnsi="Times New Roman" w:cs="Times New Roman"/>
                <w:b/>
              </w:rPr>
              <w:t>Unvan , Ad</w:t>
            </w:r>
            <w:proofErr w:type="gramEnd"/>
            <w:r w:rsidRPr="00631904">
              <w:rPr>
                <w:rFonts w:ascii="Times New Roman" w:hAnsi="Times New Roman" w:cs="Times New Roman"/>
                <w:b/>
              </w:rPr>
              <w:t xml:space="preserve"> &amp; </w:t>
            </w:r>
            <w:proofErr w:type="spellStart"/>
            <w:r w:rsidRPr="00631904">
              <w:rPr>
                <w:rFonts w:ascii="Times New Roman" w:hAnsi="Times New Roman" w:cs="Times New Roman"/>
                <w:b/>
              </w:rPr>
              <w:t>Soyad</w:t>
            </w:r>
            <w:proofErr w:type="spellEnd"/>
          </w:p>
          <w:p w:rsidR="00BC4FAE" w:rsidRDefault="000C778A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İmza</w:t>
            </w:r>
          </w:p>
        </w:tc>
        <w:tc>
          <w:tcPr>
            <w:tcW w:w="3151" w:type="dxa"/>
          </w:tcPr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Pr="00631904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gramStart"/>
            <w:r w:rsidRPr="00631904">
              <w:rPr>
                <w:rFonts w:ascii="Times New Roman" w:hAnsi="Times New Roman" w:cs="Times New Roman"/>
                <w:b/>
              </w:rPr>
              <w:t>Unvan , Ad</w:t>
            </w:r>
            <w:proofErr w:type="gramEnd"/>
            <w:r w:rsidRPr="00631904">
              <w:rPr>
                <w:rFonts w:ascii="Times New Roman" w:hAnsi="Times New Roman" w:cs="Times New Roman"/>
                <w:b/>
              </w:rPr>
              <w:t xml:space="preserve"> &amp; </w:t>
            </w:r>
            <w:proofErr w:type="spellStart"/>
            <w:r w:rsidRPr="00631904">
              <w:rPr>
                <w:rFonts w:ascii="Times New Roman" w:hAnsi="Times New Roman" w:cs="Times New Roman"/>
                <w:b/>
              </w:rPr>
              <w:t>Soyad</w:t>
            </w:r>
            <w:proofErr w:type="spellEnd"/>
          </w:p>
          <w:p w:rsidR="00BC4FAE" w:rsidRDefault="000C778A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İmza</w:t>
            </w:r>
          </w:p>
        </w:tc>
        <w:tc>
          <w:tcPr>
            <w:tcW w:w="3151" w:type="dxa"/>
          </w:tcPr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Pr="00631904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gramStart"/>
            <w:r w:rsidRPr="00631904">
              <w:rPr>
                <w:rFonts w:ascii="Times New Roman" w:hAnsi="Times New Roman" w:cs="Times New Roman"/>
                <w:b/>
              </w:rPr>
              <w:t>Unvan , Ad</w:t>
            </w:r>
            <w:proofErr w:type="gramEnd"/>
            <w:r w:rsidRPr="00631904">
              <w:rPr>
                <w:rFonts w:ascii="Times New Roman" w:hAnsi="Times New Roman" w:cs="Times New Roman"/>
                <w:b/>
              </w:rPr>
              <w:t xml:space="preserve"> &amp; </w:t>
            </w:r>
            <w:proofErr w:type="spellStart"/>
            <w:r w:rsidRPr="00631904">
              <w:rPr>
                <w:rFonts w:ascii="Times New Roman" w:hAnsi="Times New Roman" w:cs="Times New Roman"/>
                <w:b/>
              </w:rPr>
              <w:t>Soyad</w:t>
            </w:r>
            <w:proofErr w:type="spellEnd"/>
          </w:p>
          <w:p w:rsidR="00BC4FAE" w:rsidRDefault="00BC4FAE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631904">
              <w:rPr>
                <w:rFonts w:ascii="Times New Roman" w:hAnsi="Times New Roman" w:cs="Times New Roman"/>
                <w:b/>
              </w:rPr>
              <w:t>İmza</w:t>
            </w:r>
          </w:p>
        </w:tc>
      </w:tr>
    </w:tbl>
    <w:p w:rsidR="00BC4FAE" w:rsidRDefault="00BC4FAE" w:rsidP="007D0D74">
      <w:pPr>
        <w:spacing w:after="0"/>
        <w:jc w:val="both"/>
        <w:rPr>
          <w:rFonts w:ascii="Times New Roman" w:hAnsi="Times New Roman" w:cs="Times New Roman"/>
          <w:b/>
        </w:rPr>
      </w:pPr>
    </w:p>
    <w:sectPr w:rsidR="00BC4FAE" w:rsidSect="0068016E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04DA" w:rsidRDefault="00FA04DA" w:rsidP="0068016E">
      <w:pPr>
        <w:spacing w:after="0" w:line="240" w:lineRule="auto"/>
      </w:pPr>
      <w:r>
        <w:separator/>
      </w:r>
    </w:p>
  </w:endnote>
  <w:endnote w:type="continuationSeparator" w:id="0">
    <w:p w:rsidR="00FA04DA" w:rsidRDefault="00FA04DA" w:rsidP="0068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04DA" w:rsidRDefault="00FA04DA" w:rsidP="0068016E">
      <w:pPr>
        <w:spacing w:after="0" w:line="240" w:lineRule="auto"/>
      </w:pPr>
      <w:r>
        <w:separator/>
      </w:r>
    </w:p>
  </w:footnote>
  <w:footnote w:type="continuationSeparator" w:id="0">
    <w:p w:rsidR="00FA04DA" w:rsidRDefault="00FA04DA" w:rsidP="00680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71FA" w:rsidRPr="003571FA" w:rsidRDefault="00343A8B">
    <w:pPr>
      <w:pStyle w:val="stbilgi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Ek</w:t>
    </w:r>
    <w:r w:rsidR="00580673">
      <w:rPr>
        <w:rFonts w:ascii="Times New Roman" w:hAnsi="Times New Roman" w:cs="Times New Roman"/>
      </w:rPr>
      <w:t>-4-B Final Sınavı</w:t>
    </w:r>
    <w:r w:rsidR="003571FA" w:rsidRPr="003571FA">
      <w:rPr>
        <w:rFonts w:ascii="Times New Roman" w:hAnsi="Times New Roman" w:cs="Times New Roman"/>
      </w:rPr>
      <w:t xml:space="preserve"> Değerlendirme Formu</w:t>
    </w:r>
  </w:p>
  <w:p w:rsidR="003571FA" w:rsidRDefault="003571F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F91F43"/>
    <w:multiLevelType w:val="hybridMultilevel"/>
    <w:tmpl w:val="8B0EF9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rA0sDCyNDe3NDFU0lEKTi0uzszPAykwqwUAcVNL3iwAAAA="/>
  </w:docVars>
  <w:rsids>
    <w:rsidRoot w:val="001D4DD6"/>
    <w:rsid w:val="000C778A"/>
    <w:rsid w:val="000E721E"/>
    <w:rsid w:val="000F04FB"/>
    <w:rsid w:val="00114B1E"/>
    <w:rsid w:val="00170463"/>
    <w:rsid w:val="001B0A3A"/>
    <w:rsid w:val="001D4DD6"/>
    <w:rsid w:val="001D626A"/>
    <w:rsid w:val="001E0406"/>
    <w:rsid w:val="002433E6"/>
    <w:rsid w:val="00250F65"/>
    <w:rsid w:val="00273613"/>
    <w:rsid w:val="002A0FF8"/>
    <w:rsid w:val="002B3DFF"/>
    <w:rsid w:val="0033745E"/>
    <w:rsid w:val="00343A8B"/>
    <w:rsid w:val="003571FA"/>
    <w:rsid w:val="003A2276"/>
    <w:rsid w:val="004875EB"/>
    <w:rsid w:val="00551756"/>
    <w:rsid w:val="00580673"/>
    <w:rsid w:val="005A031A"/>
    <w:rsid w:val="005B3E9B"/>
    <w:rsid w:val="005C778C"/>
    <w:rsid w:val="00631904"/>
    <w:rsid w:val="0068016E"/>
    <w:rsid w:val="00732CA1"/>
    <w:rsid w:val="00771012"/>
    <w:rsid w:val="007D0D74"/>
    <w:rsid w:val="007E1446"/>
    <w:rsid w:val="008011F0"/>
    <w:rsid w:val="008273DA"/>
    <w:rsid w:val="00831E24"/>
    <w:rsid w:val="00865AEB"/>
    <w:rsid w:val="008A26D9"/>
    <w:rsid w:val="008C389C"/>
    <w:rsid w:val="008C4BA6"/>
    <w:rsid w:val="008F4740"/>
    <w:rsid w:val="00972DB4"/>
    <w:rsid w:val="009B4835"/>
    <w:rsid w:val="009D3EC6"/>
    <w:rsid w:val="00AE44BF"/>
    <w:rsid w:val="00B27E99"/>
    <w:rsid w:val="00B45030"/>
    <w:rsid w:val="00B8309B"/>
    <w:rsid w:val="00B85168"/>
    <w:rsid w:val="00BC4FAE"/>
    <w:rsid w:val="00C040E4"/>
    <w:rsid w:val="00C06AE7"/>
    <w:rsid w:val="00C50B19"/>
    <w:rsid w:val="00C67ED9"/>
    <w:rsid w:val="00D005CC"/>
    <w:rsid w:val="00D055D9"/>
    <w:rsid w:val="00D767BC"/>
    <w:rsid w:val="00DC0AA0"/>
    <w:rsid w:val="00E0593D"/>
    <w:rsid w:val="00E951BC"/>
    <w:rsid w:val="00EB1422"/>
    <w:rsid w:val="00EC04EC"/>
    <w:rsid w:val="00EC0585"/>
    <w:rsid w:val="00ED6AAD"/>
    <w:rsid w:val="00EF0A89"/>
    <w:rsid w:val="00F42366"/>
    <w:rsid w:val="00F5063C"/>
    <w:rsid w:val="00F53C50"/>
    <w:rsid w:val="00F83750"/>
    <w:rsid w:val="00FA0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90D3615-330E-448D-ACB7-1DEE6A10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7891ED8-2189-4D45-B791-0EA164084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6</cp:revision>
  <dcterms:created xsi:type="dcterms:W3CDTF">2020-05-22T09:17:00Z</dcterms:created>
  <dcterms:modified xsi:type="dcterms:W3CDTF">2020-05-23T20:29:00Z</dcterms:modified>
</cp:coreProperties>
</file>